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D76EC" w14:textId="470DD102" w:rsidR="00C37738" w:rsidRPr="00115A77" w:rsidRDefault="00C37738" w:rsidP="009C291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 xml:space="preserve">Project </w:t>
      </w:r>
      <w:r w:rsidR="009C2919" w:rsidRPr="00115A77">
        <w:rPr>
          <w:rFonts w:ascii="Times New Roman" w:hAnsi="Times New Roman" w:cs="Times New Roman"/>
          <w:sz w:val="24"/>
          <w:szCs w:val="24"/>
        </w:rPr>
        <w:t>Description</w:t>
      </w:r>
      <w:r w:rsidR="0098588E">
        <w:rPr>
          <w:rFonts w:ascii="Times New Roman" w:hAnsi="Times New Roman" w:cs="Times New Roman"/>
          <w:sz w:val="24"/>
          <w:szCs w:val="24"/>
        </w:rPr>
        <w:t xml:space="preserve"> and Rubrics</w:t>
      </w:r>
    </w:p>
    <w:p w14:paraId="69C8204E" w14:textId="65F6BF01" w:rsidR="009C2919" w:rsidRPr="00115A77" w:rsidRDefault="009C2919" w:rsidP="009C291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CS3</w:t>
      </w:r>
      <w:r w:rsidR="00992CAC">
        <w:rPr>
          <w:rFonts w:ascii="Times New Roman" w:hAnsi="Times New Roman" w:cs="Times New Roman"/>
          <w:sz w:val="24"/>
          <w:szCs w:val="24"/>
        </w:rPr>
        <w:t>8</w:t>
      </w:r>
      <w:r w:rsidRPr="00115A77">
        <w:rPr>
          <w:rFonts w:ascii="Times New Roman" w:hAnsi="Times New Roman" w:cs="Times New Roman"/>
          <w:sz w:val="24"/>
          <w:szCs w:val="24"/>
        </w:rPr>
        <w:t>3</w:t>
      </w:r>
    </w:p>
    <w:p w14:paraId="09C9476D" w14:textId="0307719A" w:rsidR="009C2919" w:rsidRPr="00115A77" w:rsidRDefault="009C2919" w:rsidP="009C291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Simulation Project</w:t>
      </w:r>
    </w:p>
    <w:p w14:paraId="4BFCE1C3" w14:textId="0FB77654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4324B3" w14:textId="660110AE" w:rsidR="009C2919" w:rsidRPr="00115A77" w:rsidRDefault="009C2919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Project</w:t>
      </w:r>
    </w:p>
    <w:p w14:paraId="51E9D40D" w14:textId="607C882B" w:rsidR="009C2919" w:rsidRPr="00115A77" w:rsidRDefault="009C2919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ab/>
        <w:t xml:space="preserve">For your project, you </w:t>
      </w:r>
      <w:r w:rsidR="00CC4AE3" w:rsidRPr="00115A77">
        <w:rPr>
          <w:rFonts w:ascii="Times New Roman" w:hAnsi="Times New Roman" w:cs="Times New Roman"/>
          <w:sz w:val="24"/>
          <w:szCs w:val="24"/>
        </w:rPr>
        <w:t>must</w:t>
      </w:r>
      <w:r w:rsidRPr="00115A77">
        <w:rPr>
          <w:rFonts w:ascii="Times New Roman" w:hAnsi="Times New Roman" w:cs="Times New Roman"/>
          <w:sz w:val="24"/>
          <w:szCs w:val="24"/>
        </w:rPr>
        <w:t xml:space="preserve"> develop a </w:t>
      </w:r>
      <w:r w:rsidR="00CC4AE3" w:rsidRPr="00115A77">
        <w:rPr>
          <w:rFonts w:ascii="Times New Roman" w:hAnsi="Times New Roman" w:cs="Times New Roman"/>
          <w:sz w:val="24"/>
          <w:szCs w:val="24"/>
        </w:rPr>
        <w:t>discrete</w:t>
      </w:r>
      <w:r w:rsidR="00280ADA">
        <w:rPr>
          <w:rFonts w:ascii="Times New Roman" w:hAnsi="Times New Roman" w:cs="Times New Roman"/>
          <w:sz w:val="24"/>
          <w:szCs w:val="24"/>
        </w:rPr>
        <w:t>-</w:t>
      </w:r>
      <w:r w:rsidR="00CC4AE3" w:rsidRPr="00115A77">
        <w:rPr>
          <w:rFonts w:ascii="Times New Roman" w:hAnsi="Times New Roman" w:cs="Times New Roman"/>
          <w:sz w:val="24"/>
          <w:szCs w:val="24"/>
        </w:rPr>
        <w:t xml:space="preserve">event </w:t>
      </w:r>
      <w:r w:rsidRPr="00115A77">
        <w:rPr>
          <w:rFonts w:ascii="Times New Roman" w:hAnsi="Times New Roman" w:cs="Times New Roman"/>
          <w:sz w:val="24"/>
          <w:szCs w:val="24"/>
        </w:rPr>
        <w:t>simulation</w:t>
      </w:r>
      <w:r w:rsidR="00247416">
        <w:rPr>
          <w:rFonts w:ascii="Times New Roman" w:hAnsi="Times New Roman" w:cs="Times New Roman"/>
          <w:sz w:val="24"/>
          <w:szCs w:val="24"/>
        </w:rPr>
        <w:t xml:space="preserve"> (queuing)</w:t>
      </w:r>
      <w:r w:rsidRPr="00115A77">
        <w:rPr>
          <w:rFonts w:ascii="Times New Roman" w:hAnsi="Times New Roman" w:cs="Times New Roman"/>
          <w:sz w:val="24"/>
          <w:szCs w:val="24"/>
        </w:rPr>
        <w:t xml:space="preserve"> model to analyze the performance of a </w:t>
      </w:r>
      <w:r w:rsidR="00CC4AE3" w:rsidRPr="00115A77">
        <w:rPr>
          <w:rFonts w:ascii="Times New Roman" w:hAnsi="Times New Roman" w:cs="Times New Roman"/>
          <w:sz w:val="24"/>
          <w:szCs w:val="24"/>
        </w:rPr>
        <w:t xml:space="preserve">Philippine based </w:t>
      </w:r>
      <w:r w:rsidRPr="00115A77">
        <w:rPr>
          <w:rFonts w:ascii="Times New Roman" w:hAnsi="Times New Roman" w:cs="Times New Roman"/>
          <w:sz w:val="24"/>
          <w:szCs w:val="24"/>
        </w:rPr>
        <w:t>real system</w:t>
      </w:r>
      <w:r w:rsidR="00115A77">
        <w:rPr>
          <w:rFonts w:ascii="Times New Roman" w:hAnsi="Times New Roman" w:cs="Times New Roman"/>
          <w:sz w:val="24"/>
          <w:szCs w:val="24"/>
        </w:rPr>
        <w:t xml:space="preserve"> using any simulation platform</w:t>
      </w:r>
      <w:r w:rsidRPr="00115A77">
        <w:rPr>
          <w:rFonts w:ascii="Times New Roman" w:hAnsi="Times New Roman" w:cs="Times New Roman"/>
          <w:sz w:val="24"/>
          <w:szCs w:val="24"/>
        </w:rPr>
        <w:t>. This is an open-ended project.</w:t>
      </w:r>
      <w:r w:rsidR="00CC4AE3" w:rsidRPr="00115A77">
        <w:rPr>
          <w:rFonts w:ascii="Times New Roman" w:hAnsi="Times New Roman" w:cs="Times New Roman"/>
          <w:sz w:val="24"/>
          <w:szCs w:val="24"/>
        </w:rPr>
        <w:t xml:space="preserve"> Team should compose of at most 4 students per group.</w:t>
      </w:r>
      <w:r w:rsidRPr="00115A77">
        <w:rPr>
          <w:rFonts w:ascii="Times New Roman" w:hAnsi="Times New Roman" w:cs="Times New Roman"/>
          <w:sz w:val="24"/>
          <w:szCs w:val="24"/>
        </w:rPr>
        <w:t xml:space="preserve"> The choice of the system is up to your team, though</w:t>
      </w:r>
      <w:r w:rsidR="00CC4AE3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there should be some defined objective for studying it and at least 5 sources of randomness. Due</w:t>
      </w:r>
      <w:r w:rsidR="00CC4AE3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to the open nature of this project, when in doubt - ASK!</w:t>
      </w:r>
    </w:p>
    <w:p w14:paraId="507D94A8" w14:textId="77777777" w:rsidR="00CC4AE3" w:rsidRPr="00115A77" w:rsidRDefault="00CC4AE3" w:rsidP="009C291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D277035" w14:textId="6D3B8485" w:rsidR="00CC4AE3" w:rsidRPr="00115A77" w:rsidRDefault="00CC4AE3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Report Format</w:t>
      </w:r>
    </w:p>
    <w:p w14:paraId="42008D7A" w14:textId="1392FFB6" w:rsidR="00C37738" w:rsidRPr="00115A77" w:rsidRDefault="00CC4AE3" w:rsidP="00115A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 xml:space="preserve">For the project to be considered for full credit, </w:t>
      </w:r>
      <w:r w:rsidR="00115A77" w:rsidRPr="00115A77">
        <w:rPr>
          <w:rFonts w:ascii="Times New Roman" w:hAnsi="Times New Roman" w:cs="Times New Roman"/>
          <w:sz w:val="24"/>
          <w:szCs w:val="24"/>
        </w:rPr>
        <w:t>j</w:t>
      </w:r>
      <w:r w:rsidR="00C37738" w:rsidRPr="00115A77">
        <w:rPr>
          <w:rFonts w:ascii="Times New Roman" w:hAnsi="Times New Roman" w:cs="Times New Roman"/>
          <w:sz w:val="24"/>
          <w:szCs w:val="24"/>
        </w:rPr>
        <w:t>udging is based on a 10-item scoring system where each item is worth between 0.0 and 3.0 points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="00C37738" w:rsidRPr="00115A77">
        <w:rPr>
          <w:rFonts w:ascii="Times New Roman" w:hAnsi="Times New Roman" w:cs="Times New Roman"/>
          <w:sz w:val="24"/>
          <w:szCs w:val="24"/>
        </w:rPr>
        <w:t>(not necessarily integer), defined as follows: Inadequate – 0, Adequate – 1, Good – 2, Excellent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="00C37738" w:rsidRPr="00115A77">
        <w:rPr>
          <w:rFonts w:ascii="Times New Roman" w:hAnsi="Times New Roman" w:cs="Times New Roman"/>
          <w:sz w:val="24"/>
          <w:szCs w:val="24"/>
        </w:rPr>
        <w:t>– 3. The total score for the project is the sum of all points across these 10 evaluation areas, with a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="00C37738" w:rsidRPr="00115A77">
        <w:rPr>
          <w:rFonts w:ascii="Times New Roman" w:hAnsi="Times New Roman" w:cs="Times New Roman"/>
          <w:sz w:val="24"/>
          <w:szCs w:val="24"/>
        </w:rPr>
        <w:t>maximum project score of 30.</w:t>
      </w:r>
    </w:p>
    <w:p w14:paraId="0F998A62" w14:textId="77777777" w:rsidR="00115A77" w:rsidRDefault="00115A77" w:rsidP="009C291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406BF2" w14:textId="0968ABF5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Evaluation Areas</w:t>
      </w:r>
    </w:p>
    <w:p w14:paraId="0479E89A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10 evaluation areas are summarized below:</w:t>
      </w:r>
    </w:p>
    <w:p w14:paraId="53DD0C93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1. Quality/clarity of the presentation</w:t>
      </w:r>
    </w:p>
    <w:p w14:paraId="50A261D9" w14:textId="0521313D" w:rsidR="00C37738" w:rsidRPr="00115A77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overall quality and clarity of the presentation, including the effective use of time and</w:t>
      </w:r>
      <w:r w:rsidR="00115A77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of supporting aids such as slides, animations, and/or other materials. The presentation</w:t>
      </w:r>
      <w:r w:rsidR="00115A77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should clearly define any expanded simulation objectives by the project team, as well as any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assumptions that have been made.</w:t>
      </w:r>
    </w:p>
    <w:p w14:paraId="00909DA0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2. Analysis/use of input data</w:t>
      </w:r>
    </w:p>
    <w:p w14:paraId="46FBA3CB" w14:textId="14B5104D" w:rsidR="00C37738" w:rsidRPr="00115A77" w:rsidRDefault="00C37738" w:rsidP="00115A77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appropriate interpretation, analysis, and use of the data that is supplied with the model.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="002E5AAC">
        <w:rPr>
          <w:rFonts w:ascii="Times New Roman" w:hAnsi="Times New Roman" w:cs="Times New Roman"/>
          <w:sz w:val="24"/>
          <w:szCs w:val="24"/>
        </w:rPr>
        <w:t>Appropriate</w:t>
      </w:r>
      <w:r w:rsidR="00115A77">
        <w:rPr>
          <w:rFonts w:ascii="Times New Roman" w:hAnsi="Times New Roman" w:cs="Times New Roman"/>
          <w:sz w:val="24"/>
          <w:szCs w:val="24"/>
        </w:rPr>
        <w:t xml:space="preserve"> probability distribution </w:t>
      </w:r>
      <w:r w:rsidR="002E5AAC">
        <w:rPr>
          <w:rFonts w:ascii="Times New Roman" w:hAnsi="Times New Roman" w:cs="Times New Roman"/>
          <w:sz w:val="24"/>
          <w:szCs w:val="24"/>
        </w:rPr>
        <w:t>to support a real system is necessary.</w:t>
      </w:r>
    </w:p>
    <w:p w14:paraId="3EC78414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3. Modeling detail/approach</w:t>
      </w:r>
    </w:p>
    <w:p w14:paraId="52EE7814" w14:textId="632978AA" w:rsidR="00C37738" w:rsidRPr="00115A77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incorporation of the appropriate level of modeling detail necessary to reach conclusions</w:t>
      </w:r>
      <w:r w:rsidR="00115A77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and support the project recommendations. The model should include enough detail to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support the conclusions, but no unnecessary or frivolous detail.</w:t>
      </w:r>
    </w:p>
    <w:p w14:paraId="21816F15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4. Model internal documentation</w:t>
      </w:r>
    </w:p>
    <w:p w14:paraId="15728B99" w14:textId="387A2531" w:rsidR="00C37738" w:rsidRPr="00115A77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model components should include meaningful names and appropriate use of other</w:t>
      </w:r>
      <w:r w:rsidR="00115A77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documentation features such as description, labels, categories, and color coding. Someone</w:t>
      </w:r>
      <w:r w:rsidR="00115A77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unfamiliar with the project should be able to “figure out” the approach without too much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trouble.</w:t>
      </w:r>
    </w:p>
    <w:p w14:paraId="6662242D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5. Verification and Validation</w:t>
      </w:r>
    </w:p>
    <w:p w14:paraId="5E12CA02" w14:textId="77777777" w:rsidR="00C37738" w:rsidRPr="00115A77" w:rsidRDefault="00C37738" w:rsidP="00115A77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Demonstrate use of appropriate measures to ensure validity of the model.</w:t>
      </w:r>
    </w:p>
    <w:p w14:paraId="11DC8BA4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6. Quality of animation</w:t>
      </w:r>
    </w:p>
    <w:p w14:paraId="0F44C93E" w14:textId="12B4A3E5" w:rsidR="00C37738" w:rsidRPr="00115A77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animation should provide an effective communication of the model execution and logic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and provide a useful tool for model validation.</w:t>
      </w:r>
    </w:p>
    <w:p w14:paraId="5CE906BF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7. Experimentation/exploration of alternatives</w:t>
      </w:r>
    </w:p>
    <w:p w14:paraId="4EF9F4D0" w14:textId="59F62F4C" w:rsidR="00C37738" w:rsidRPr="00115A77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An appropriate set of experiments should be defined and executed to fully explore the</w:t>
      </w:r>
      <w:r w:rsidR="00115A77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business alternatives as described in the problem statement. Related alternatives not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specifically mentioned in the problem statement may also be explored.</w:t>
      </w:r>
    </w:p>
    <w:p w14:paraId="6631B204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8. Analysis of results</w:t>
      </w:r>
    </w:p>
    <w:p w14:paraId="2D5E2B2C" w14:textId="38295457" w:rsidR="00C37738" w:rsidRPr="00115A77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e results should be analyzed using appropriate statistical methods and the results should be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 xml:space="preserve">presented </w:t>
      </w:r>
      <w:r w:rsidR="00115A77" w:rsidRPr="00115A77">
        <w:rPr>
          <w:rFonts w:ascii="Times New Roman" w:hAnsi="Times New Roman" w:cs="Times New Roman"/>
          <w:sz w:val="24"/>
          <w:szCs w:val="24"/>
        </w:rPr>
        <w:t>concisely</w:t>
      </w:r>
      <w:r w:rsidRPr="00115A77">
        <w:rPr>
          <w:rFonts w:ascii="Times New Roman" w:hAnsi="Times New Roman" w:cs="Times New Roman"/>
          <w:sz w:val="24"/>
          <w:szCs w:val="24"/>
        </w:rPr>
        <w:t>.</w:t>
      </w:r>
    </w:p>
    <w:p w14:paraId="10AB09EF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9. Quality of the recommendations</w:t>
      </w:r>
    </w:p>
    <w:p w14:paraId="42AF7B9A" w14:textId="6A7F8D0D" w:rsidR="00C37738" w:rsidRPr="00115A77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lastRenderedPageBreak/>
        <w:t>The project should provide a set of recommendations to the business supported by the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simulation results from the project.</w:t>
      </w:r>
    </w:p>
    <w:p w14:paraId="61259511" w14:textId="77777777" w:rsidR="00C37738" w:rsidRPr="00115A77" w:rsidRDefault="00C37738" w:rsidP="009C29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10. Overall quality of the project and Executive Summary</w:t>
      </w:r>
    </w:p>
    <w:p w14:paraId="0D020C56" w14:textId="7EC8963F" w:rsidR="00AE1D41" w:rsidRDefault="00C37738" w:rsidP="009C2919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15A77">
        <w:rPr>
          <w:rFonts w:ascii="Times New Roman" w:hAnsi="Times New Roman" w:cs="Times New Roman"/>
          <w:sz w:val="24"/>
          <w:szCs w:val="24"/>
        </w:rPr>
        <w:t>This is an overall summary measured by the general quality of the project work, soundness of</w:t>
      </w:r>
      <w:r w:rsidR="00115A77" w:rsidRP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the recommendations, and its potential impact on the proposed business problem and how</w:t>
      </w:r>
      <w:r w:rsidR="00115A77">
        <w:rPr>
          <w:rFonts w:ascii="Times New Roman" w:hAnsi="Times New Roman" w:cs="Times New Roman"/>
          <w:sz w:val="24"/>
          <w:szCs w:val="24"/>
        </w:rPr>
        <w:t xml:space="preserve"> </w:t>
      </w:r>
      <w:r w:rsidRPr="00115A77">
        <w:rPr>
          <w:rFonts w:ascii="Times New Roman" w:hAnsi="Times New Roman" w:cs="Times New Roman"/>
          <w:sz w:val="24"/>
          <w:szCs w:val="24"/>
        </w:rPr>
        <w:t>well this is communicated in the written Executive Summary.</w:t>
      </w:r>
    </w:p>
    <w:p w14:paraId="7038F3C5" w14:textId="25FFD3D7" w:rsidR="00115A77" w:rsidRDefault="00115A77" w:rsidP="00115A7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26EA7DC" w14:textId="1718690E" w:rsidR="00115A77" w:rsidRDefault="002E5AAC" w:rsidP="00115A7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to Turned-in</w:t>
      </w:r>
    </w:p>
    <w:p w14:paraId="58F10AE2" w14:textId="0BCFA93F" w:rsidR="002E5AAC" w:rsidRDefault="002E5AAC" w:rsidP="002E5AA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EEE journal </w:t>
      </w:r>
      <w:r w:rsidR="00112554">
        <w:rPr>
          <w:rFonts w:ascii="Times New Roman" w:hAnsi="Times New Roman" w:cs="Times New Roman"/>
          <w:sz w:val="24"/>
          <w:szCs w:val="24"/>
        </w:rPr>
        <w:t>documentation.</w:t>
      </w:r>
    </w:p>
    <w:p w14:paraId="389C8C49" w14:textId="75555C66" w:rsidR="00112554" w:rsidRDefault="00112554" w:rsidP="002E5AA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80ADA">
        <w:rPr>
          <w:rFonts w:ascii="Times New Roman" w:hAnsi="Times New Roman" w:cs="Times New Roman"/>
          <w:sz w:val="24"/>
          <w:szCs w:val="24"/>
        </w:rPr>
        <w:t>data use for probability distribution.</w:t>
      </w:r>
    </w:p>
    <w:p w14:paraId="068F7492" w14:textId="20F59C15" w:rsidR="00280ADA" w:rsidRDefault="00280ADA" w:rsidP="002E5AA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del files.</w:t>
      </w:r>
    </w:p>
    <w:p w14:paraId="09719B49" w14:textId="76D13CE8" w:rsidR="00280ADA" w:rsidRDefault="00280ADA" w:rsidP="002E5AA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A181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valuation of each of their team member and a </w:t>
      </w:r>
      <w:r w:rsidR="009A181C">
        <w:rPr>
          <w:rFonts w:ascii="Times New Roman" w:hAnsi="Times New Roman" w:cs="Times New Roman"/>
          <w:sz w:val="24"/>
          <w:szCs w:val="24"/>
        </w:rPr>
        <w:t>self-evalu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41A95F4" w14:textId="42E40574" w:rsidR="00742A98" w:rsidRDefault="00742A98" w:rsidP="002E5AA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ject evaluation for team.</w:t>
      </w:r>
    </w:p>
    <w:p w14:paraId="6C3663FC" w14:textId="1A657922" w:rsidR="00280ADA" w:rsidRDefault="00280ADA" w:rsidP="00280AD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E4D9EE" w14:textId="73C8D551" w:rsidR="00280ADA" w:rsidRDefault="00280ADA" w:rsidP="00280AD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Presentation, each team gives an ample time to present their project including (objectives, the system, their analysis, conclusions, and recommendations). </w:t>
      </w:r>
    </w:p>
    <w:p w14:paraId="7AAC75A4" w14:textId="452A001A" w:rsidR="00280ADA" w:rsidRDefault="00280ADA" w:rsidP="00280AD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52B218" w14:textId="2546F77D" w:rsidR="00280ADA" w:rsidRDefault="00280ADA" w:rsidP="00280AD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get Dates: TBA</w:t>
      </w:r>
    </w:p>
    <w:p w14:paraId="2E913876" w14:textId="142FD1FC" w:rsidR="00280ADA" w:rsidRDefault="00280A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977AD8" w14:textId="59E2CB61" w:rsidR="00280ADA" w:rsidRDefault="00646BBC" w:rsidP="00646BB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ject </w:t>
      </w:r>
      <w:r w:rsidR="00280ADA">
        <w:rPr>
          <w:rFonts w:ascii="Times New Roman" w:hAnsi="Times New Roman" w:cs="Times New Roman"/>
          <w:sz w:val="24"/>
          <w:szCs w:val="24"/>
        </w:rPr>
        <w:t>Self Evaluation Form</w:t>
      </w:r>
      <w:r>
        <w:rPr>
          <w:rFonts w:ascii="Times New Roman" w:hAnsi="Times New Roman" w:cs="Times New Roman"/>
          <w:sz w:val="24"/>
          <w:szCs w:val="24"/>
        </w:rPr>
        <w:t xml:space="preserve"> for CS363</w:t>
      </w:r>
    </w:p>
    <w:p w14:paraId="6CA12F30" w14:textId="77777777" w:rsidR="00646BBC" w:rsidRDefault="00646BBC" w:rsidP="00646BB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AD911F0" w14:textId="70A1A83D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_______________________</w:t>
      </w:r>
    </w:p>
    <w:p w14:paraId="5FED752D" w14:textId="04C01ECE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Number: ________________</w:t>
      </w:r>
    </w:p>
    <w:p w14:paraId="596A7503" w14:textId="6417EC6C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6BBC" w14:paraId="4D378939" w14:textId="77777777" w:rsidTr="00646BBC">
        <w:tc>
          <w:tcPr>
            <w:tcW w:w="9350" w:type="dxa"/>
          </w:tcPr>
          <w:p w14:paraId="4027AD7E" w14:textId="748FFC55" w:rsidR="00646BBC" w:rsidRDefault="00646BBC" w:rsidP="00646B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do you consider are the two accomplishments of your project team?</w:t>
            </w:r>
          </w:p>
        </w:tc>
      </w:tr>
      <w:tr w:rsidR="00646BBC" w14:paraId="778445C2" w14:textId="77777777" w:rsidTr="00646BBC">
        <w:tc>
          <w:tcPr>
            <w:tcW w:w="9350" w:type="dxa"/>
          </w:tcPr>
          <w:p w14:paraId="6698305D" w14:textId="7412BFF2" w:rsidR="00646BBC" w:rsidRPr="00646BBC" w:rsidRDefault="00646BBC" w:rsidP="00646BB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BBC" w14:paraId="321FEDCA" w14:textId="77777777" w:rsidTr="00646BBC">
        <w:tc>
          <w:tcPr>
            <w:tcW w:w="9350" w:type="dxa"/>
          </w:tcPr>
          <w:p w14:paraId="28752BD9" w14:textId="78565D07" w:rsidR="00646BBC" w:rsidRPr="00646BBC" w:rsidRDefault="00646BBC" w:rsidP="00646BB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D5E080" w14:textId="55A472F1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6BBC" w14:paraId="32D5CFF4" w14:textId="77777777" w:rsidTr="00646BBC">
        <w:tc>
          <w:tcPr>
            <w:tcW w:w="9350" w:type="dxa"/>
          </w:tcPr>
          <w:p w14:paraId="7D83580C" w14:textId="19D66D17" w:rsidR="00646BBC" w:rsidRDefault="00646BBC" w:rsidP="00646B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Did your teammates provide you enough guidance/feedback on your work?</w:t>
            </w:r>
          </w:p>
        </w:tc>
      </w:tr>
      <w:tr w:rsidR="00646BBC" w14:paraId="030BF131" w14:textId="77777777" w:rsidTr="00646BBC">
        <w:tc>
          <w:tcPr>
            <w:tcW w:w="9350" w:type="dxa"/>
          </w:tcPr>
          <w:p w14:paraId="429E890E" w14:textId="77777777" w:rsidR="00646BBC" w:rsidRDefault="00646BB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978667" w14:textId="56FCC722" w:rsidR="00646BBC" w:rsidRDefault="00646BB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DA61EB" w14:textId="74F28291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6BBC" w14:paraId="6BE45968" w14:textId="77777777" w:rsidTr="00646BBC">
        <w:tc>
          <w:tcPr>
            <w:tcW w:w="9350" w:type="dxa"/>
          </w:tcPr>
          <w:p w14:paraId="32792099" w14:textId="564AE1B8" w:rsidR="00646BBC" w:rsidRDefault="00646BBC" w:rsidP="00646B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 xml:space="preserve">What new skills have you learned </w:t>
            </w:r>
            <w:proofErr w:type="gramStart"/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as a result of</w:t>
            </w:r>
            <w:proofErr w:type="gramEnd"/>
            <w:r w:rsidRPr="00646BBC">
              <w:rPr>
                <w:rFonts w:ascii="Times New Roman" w:hAnsi="Times New Roman" w:cs="Times New Roman"/>
                <w:sz w:val="24"/>
                <w:szCs w:val="24"/>
              </w:rPr>
              <w:t xml:space="preserve"> this project?</w:t>
            </w:r>
          </w:p>
        </w:tc>
      </w:tr>
      <w:tr w:rsidR="00646BBC" w14:paraId="64A92331" w14:textId="77777777" w:rsidTr="00646BBC">
        <w:tc>
          <w:tcPr>
            <w:tcW w:w="9350" w:type="dxa"/>
          </w:tcPr>
          <w:p w14:paraId="5FEB7A13" w14:textId="77777777" w:rsidR="00646BBC" w:rsidRDefault="00646BB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1DF49B" w14:textId="77777777" w:rsidR="00646BBC" w:rsidRDefault="00646BB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4F3334" w14:textId="77777777" w:rsidR="00646BBC" w:rsidRDefault="00646BB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46E417" w14:textId="3C3DCF87" w:rsidR="00646BBC" w:rsidRDefault="00646BB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87DA6E" w14:textId="010974A8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6BBC" w14:paraId="637FA9B5" w14:textId="77777777" w:rsidTr="00646BBC">
        <w:tc>
          <w:tcPr>
            <w:tcW w:w="9350" w:type="dxa"/>
          </w:tcPr>
          <w:p w14:paraId="6C466438" w14:textId="7B2C8A0C" w:rsidR="00646BBC" w:rsidRDefault="00646BBC" w:rsidP="00646B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What key strengths did you bring to your team?</w:t>
            </w:r>
          </w:p>
        </w:tc>
      </w:tr>
      <w:tr w:rsidR="00646BBC" w14:paraId="625CC850" w14:textId="77777777" w:rsidTr="00646BBC">
        <w:tc>
          <w:tcPr>
            <w:tcW w:w="9350" w:type="dxa"/>
          </w:tcPr>
          <w:p w14:paraId="339E7E37" w14:textId="4CE8E71B" w:rsidR="00646BBC" w:rsidRPr="00646BBC" w:rsidRDefault="00646BBC" w:rsidP="00646BB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BBC" w14:paraId="19400A24" w14:textId="77777777" w:rsidTr="00646BBC">
        <w:tc>
          <w:tcPr>
            <w:tcW w:w="9350" w:type="dxa"/>
          </w:tcPr>
          <w:p w14:paraId="1C7D9814" w14:textId="42FFBB98" w:rsidR="00646BBC" w:rsidRPr="00646BBC" w:rsidRDefault="00646BBC" w:rsidP="00646BB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BBC" w14:paraId="3053723E" w14:textId="77777777" w:rsidTr="00646BBC">
        <w:tc>
          <w:tcPr>
            <w:tcW w:w="9350" w:type="dxa"/>
          </w:tcPr>
          <w:p w14:paraId="48D1B682" w14:textId="58D257DA" w:rsidR="00646BBC" w:rsidRPr="00646BBC" w:rsidRDefault="00646BBC" w:rsidP="00646BB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2CCF0CD" w14:textId="0429FD4B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6BBC" w14:paraId="1DEE2C75" w14:textId="77777777" w:rsidTr="00646BBC">
        <w:tc>
          <w:tcPr>
            <w:tcW w:w="9350" w:type="dxa"/>
          </w:tcPr>
          <w:p w14:paraId="59C2B6DD" w14:textId="095AA2BB" w:rsidR="00646BBC" w:rsidRDefault="00646BBC" w:rsidP="00646BB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What areas do you see yourself needing to improve?</w:t>
            </w:r>
          </w:p>
        </w:tc>
      </w:tr>
      <w:tr w:rsidR="00646BBC" w14:paraId="1BF0CF6B" w14:textId="77777777" w:rsidTr="00646BBC">
        <w:tc>
          <w:tcPr>
            <w:tcW w:w="9350" w:type="dxa"/>
          </w:tcPr>
          <w:p w14:paraId="552C34C2" w14:textId="7D38071A" w:rsidR="00646BBC" w:rsidRPr="00646BBC" w:rsidRDefault="00646BBC" w:rsidP="00646BB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6BBC" w14:paraId="65D5F2C8" w14:textId="77777777" w:rsidTr="00646BBC">
        <w:tc>
          <w:tcPr>
            <w:tcW w:w="9350" w:type="dxa"/>
          </w:tcPr>
          <w:p w14:paraId="005206A7" w14:textId="25FFE0AE" w:rsidR="00646BBC" w:rsidRPr="00646BBC" w:rsidRDefault="00646BBC" w:rsidP="00646BB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E6D560" w14:textId="7B1CBBB2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5986F7" w14:textId="6C3B6403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lent=5, Good=4, Average=3, Poor=2, Unsatisfactory=1, Not Applicable=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55"/>
        <w:gridCol w:w="630"/>
        <w:gridCol w:w="630"/>
        <w:gridCol w:w="630"/>
        <w:gridCol w:w="540"/>
        <w:gridCol w:w="540"/>
        <w:gridCol w:w="630"/>
      </w:tblGrid>
      <w:tr w:rsidR="009A181C" w14:paraId="5855668A" w14:textId="48EFADD2" w:rsidTr="009A181C">
        <w:tc>
          <w:tcPr>
            <w:tcW w:w="5755" w:type="dxa"/>
          </w:tcPr>
          <w:p w14:paraId="6A451F12" w14:textId="1215615C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Rate your project effor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for each of the belo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areas</w:t>
            </w:r>
          </w:p>
        </w:tc>
        <w:tc>
          <w:tcPr>
            <w:tcW w:w="630" w:type="dxa"/>
          </w:tcPr>
          <w:p w14:paraId="78C5D3A5" w14:textId="3CFD08C0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30" w:type="dxa"/>
          </w:tcPr>
          <w:p w14:paraId="66AC67B0" w14:textId="52457382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30" w:type="dxa"/>
          </w:tcPr>
          <w:p w14:paraId="013A7F07" w14:textId="4D6D2030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2515C55F" w14:textId="6E78A2BB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517E9CAF" w14:textId="7BC483B1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30" w:type="dxa"/>
          </w:tcPr>
          <w:p w14:paraId="2DEC2729" w14:textId="545C80C2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9A181C" w14:paraId="6CF901CF" w14:textId="57A70983" w:rsidTr="009A181C">
        <w:tc>
          <w:tcPr>
            <w:tcW w:w="5755" w:type="dxa"/>
          </w:tcPr>
          <w:p w14:paraId="5F4B90E0" w14:textId="672EC8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itude</w:t>
            </w:r>
          </w:p>
        </w:tc>
        <w:tc>
          <w:tcPr>
            <w:tcW w:w="630" w:type="dxa"/>
          </w:tcPr>
          <w:p w14:paraId="7101CBEC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0CC62FBF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0C72DCA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01ACEC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F72CEA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3E24DA94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73D62CA5" w14:textId="26E24080" w:rsidTr="009A181C">
        <w:tc>
          <w:tcPr>
            <w:tcW w:w="5755" w:type="dxa"/>
          </w:tcPr>
          <w:p w14:paraId="27C763C1" w14:textId="33E7E34A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itiative</w:t>
            </w:r>
          </w:p>
        </w:tc>
        <w:tc>
          <w:tcPr>
            <w:tcW w:w="630" w:type="dxa"/>
          </w:tcPr>
          <w:p w14:paraId="274A98D7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08033A6C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7FEE869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02446C9F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3047818E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50D1351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440C1DFE" w14:textId="04EE4485" w:rsidTr="009A181C">
        <w:tc>
          <w:tcPr>
            <w:tcW w:w="5755" w:type="dxa"/>
          </w:tcPr>
          <w:p w14:paraId="7A7BAD26" w14:textId="07B62A42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ndability</w:t>
            </w:r>
          </w:p>
        </w:tc>
        <w:tc>
          <w:tcPr>
            <w:tcW w:w="630" w:type="dxa"/>
          </w:tcPr>
          <w:p w14:paraId="75AE8AB4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306A3D5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4BA20491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03C0AF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889C02D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43C7464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51F8F34" w14:textId="4EE01930" w:rsidTr="009A181C">
        <w:tc>
          <w:tcPr>
            <w:tcW w:w="5755" w:type="dxa"/>
          </w:tcPr>
          <w:p w14:paraId="333DE7B6" w14:textId="73DBEF6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Quality</w:t>
            </w:r>
          </w:p>
        </w:tc>
        <w:tc>
          <w:tcPr>
            <w:tcW w:w="630" w:type="dxa"/>
          </w:tcPr>
          <w:p w14:paraId="68EF085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42483077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15A8EC6B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F202CD9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5DCDF61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063328E6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2978A405" w14:textId="73B4A697" w:rsidTr="009A181C">
        <w:tc>
          <w:tcPr>
            <w:tcW w:w="5755" w:type="dxa"/>
          </w:tcPr>
          <w:p w14:paraId="0E277324" w14:textId="58E91A6C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Quantity</w:t>
            </w:r>
          </w:p>
        </w:tc>
        <w:tc>
          <w:tcPr>
            <w:tcW w:w="630" w:type="dxa"/>
          </w:tcPr>
          <w:p w14:paraId="1A78DB10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268F66C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0671E770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35D3C987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044C565B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7467E10B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2BCCDE8" w14:textId="50315C4E" w:rsidTr="009A181C">
        <w:tc>
          <w:tcPr>
            <w:tcW w:w="5755" w:type="dxa"/>
          </w:tcPr>
          <w:p w14:paraId="6C344324" w14:textId="5FA07AC6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ical knowledge</w:t>
            </w:r>
          </w:p>
        </w:tc>
        <w:tc>
          <w:tcPr>
            <w:tcW w:w="630" w:type="dxa"/>
          </w:tcPr>
          <w:p w14:paraId="2C00B8C3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7DE57579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52BDA3DD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2B0DD9A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3F185DA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10AEF92D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FDA9301" w14:textId="2399E8D9" w:rsidTr="009A181C">
        <w:tc>
          <w:tcPr>
            <w:tcW w:w="5755" w:type="dxa"/>
          </w:tcPr>
          <w:p w14:paraId="05587D76" w14:textId="032B00AF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le to work with</w:t>
            </w:r>
          </w:p>
        </w:tc>
        <w:tc>
          <w:tcPr>
            <w:tcW w:w="630" w:type="dxa"/>
          </w:tcPr>
          <w:p w14:paraId="2ED1C0B4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20262B93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3EA639F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52F3262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3EC07A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2869AD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7174510D" w14:textId="60EEBA97" w:rsidTr="009A181C">
        <w:tc>
          <w:tcPr>
            <w:tcW w:w="5755" w:type="dxa"/>
          </w:tcPr>
          <w:p w14:paraId="040AE15B" w14:textId="7B11540F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ability</w:t>
            </w:r>
          </w:p>
        </w:tc>
        <w:tc>
          <w:tcPr>
            <w:tcW w:w="630" w:type="dxa"/>
          </w:tcPr>
          <w:p w14:paraId="30741C74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21B6E08A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46E9DB19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3D811F16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D92506A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41790B32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12EA9339" w14:textId="5BAF5CEC" w:rsidTr="009A181C">
        <w:tc>
          <w:tcPr>
            <w:tcW w:w="5755" w:type="dxa"/>
          </w:tcPr>
          <w:p w14:paraId="65EA9E05" w14:textId="4EB3B8CC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gment</w:t>
            </w:r>
          </w:p>
        </w:tc>
        <w:tc>
          <w:tcPr>
            <w:tcW w:w="630" w:type="dxa"/>
          </w:tcPr>
          <w:p w14:paraId="74BD080B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07A303B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1DFCB277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3C1311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04D1E97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718CA8D1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681AAABC" w14:textId="3C354706" w:rsidTr="009A181C">
        <w:tc>
          <w:tcPr>
            <w:tcW w:w="5755" w:type="dxa"/>
          </w:tcPr>
          <w:p w14:paraId="48E5B3FE" w14:textId="590869E2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ibility</w:t>
            </w:r>
          </w:p>
        </w:tc>
        <w:tc>
          <w:tcPr>
            <w:tcW w:w="630" w:type="dxa"/>
          </w:tcPr>
          <w:p w14:paraId="2F36E5CD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78EB15E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6131D7E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CC58CE6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66D6D57C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62F276A3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CE3CB57" w14:textId="0ABE33AB" w:rsidTr="009A181C">
        <w:tc>
          <w:tcPr>
            <w:tcW w:w="5755" w:type="dxa"/>
          </w:tcPr>
          <w:p w14:paraId="5B98743D" w14:textId="47837D82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dership</w:t>
            </w:r>
          </w:p>
        </w:tc>
        <w:tc>
          <w:tcPr>
            <w:tcW w:w="630" w:type="dxa"/>
          </w:tcPr>
          <w:p w14:paraId="02B034BC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27C9481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13E8B4E6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B85FFD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661B1AC8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3DD0E28A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2823C795" w14:textId="118FA38C" w:rsidTr="009A181C">
        <w:tc>
          <w:tcPr>
            <w:tcW w:w="5755" w:type="dxa"/>
          </w:tcPr>
          <w:p w14:paraId="01109DCD" w14:textId="3A3E44C5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VERALL PERFORMANCE</w:t>
            </w:r>
          </w:p>
        </w:tc>
        <w:tc>
          <w:tcPr>
            <w:tcW w:w="630" w:type="dxa"/>
          </w:tcPr>
          <w:p w14:paraId="75827086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5D9B480B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3565A081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9AD6A20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68B2698A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4E81FC6A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4A4BD3" w14:textId="1A72BC1F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46BBC" w14:paraId="08893D39" w14:textId="77777777" w:rsidTr="00646BBC">
        <w:tc>
          <w:tcPr>
            <w:tcW w:w="9350" w:type="dxa"/>
          </w:tcPr>
          <w:p w14:paraId="03024121" w14:textId="02551C4B" w:rsidR="00646BBC" w:rsidRDefault="00646BBC" w:rsidP="00742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Any additional comments you would like to share about your project experience?</w:t>
            </w:r>
          </w:p>
        </w:tc>
      </w:tr>
      <w:tr w:rsidR="00646BBC" w14:paraId="6E383A6C" w14:textId="77777777" w:rsidTr="00646BBC">
        <w:tc>
          <w:tcPr>
            <w:tcW w:w="9350" w:type="dxa"/>
          </w:tcPr>
          <w:p w14:paraId="5AEAA29D" w14:textId="77777777" w:rsidR="00646BBC" w:rsidRDefault="00646BB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F0AD15" w14:textId="77777777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981A5D" w14:textId="766D5206" w:rsidR="009A181C" w:rsidRDefault="009A181C" w:rsidP="00646B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EA7A736" w14:textId="2113969E" w:rsidR="00646BBC" w:rsidRDefault="00646BB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85E1CD" w14:textId="36342401" w:rsidR="009A181C" w:rsidRDefault="009A181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529CDE2" w14:textId="424FC7FA" w:rsidR="009A181C" w:rsidRDefault="009A181C" w:rsidP="009A181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ject Team Member Evaluation Form for CS363</w:t>
      </w:r>
    </w:p>
    <w:p w14:paraId="6FCC32F6" w14:textId="77777777" w:rsidR="009A181C" w:rsidRDefault="009A181C" w:rsidP="009A181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39C65070" w14:textId="2C630FEA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eam Member: _______________</w:t>
      </w:r>
    </w:p>
    <w:p w14:paraId="07CBFBBC" w14:textId="45985A9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Name: _________________________</w:t>
      </w:r>
    </w:p>
    <w:p w14:paraId="37851238" w14:textId="610A8DA4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Number: _______________________</w:t>
      </w:r>
    </w:p>
    <w:p w14:paraId="0718CDA8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181C" w14:paraId="6C399ECB" w14:textId="77777777" w:rsidTr="0023450A">
        <w:tc>
          <w:tcPr>
            <w:tcW w:w="9350" w:type="dxa"/>
          </w:tcPr>
          <w:p w14:paraId="5D965B4E" w14:textId="77777777" w:rsidR="009A181C" w:rsidRDefault="009A181C" w:rsidP="00234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do you consider are the two accomplishments of your project team?</w:t>
            </w:r>
          </w:p>
        </w:tc>
      </w:tr>
      <w:tr w:rsidR="009A181C" w14:paraId="4D581014" w14:textId="77777777" w:rsidTr="0023450A">
        <w:tc>
          <w:tcPr>
            <w:tcW w:w="9350" w:type="dxa"/>
          </w:tcPr>
          <w:p w14:paraId="798DBB51" w14:textId="77777777" w:rsidR="009A181C" w:rsidRPr="00646BBC" w:rsidRDefault="009A181C" w:rsidP="009A181C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7B83D9DE" w14:textId="77777777" w:rsidTr="0023450A">
        <w:tc>
          <w:tcPr>
            <w:tcW w:w="9350" w:type="dxa"/>
          </w:tcPr>
          <w:p w14:paraId="466DC0A2" w14:textId="77777777" w:rsidR="009A181C" w:rsidRPr="00646BBC" w:rsidRDefault="009A181C" w:rsidP="009A181C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C4A23BF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181C" w14:paraId="1910447B" w14:textId="77777777" w:rsidTr="0023450A">
        <w:tc>
          <w:tcPr>
            <w:tcW w:w="9350" w:type="dxa"/>
          </w:tcPr>
          <w:p w14:paraId="134A00E0" w14:textId="77777777" w:rsidR="009A181C" w:rsidRDefault="009A181C" w:rsidP="00234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Did your teammates provide you enough guidance/feedback on your work?</w:t>
            </w:r>
          </w:p>
        </w:tc>
      </w:tr>
      <w:tr w:rsidR="009A181C" w14:paraId="707952D7" w14:textId="77777777" w:rsidTr="0023450A">
        <w:tc>
          <w:tcPr>
            <w:tcW w:w="9350" w:type="dxa"/>
          </w:tcPr>
          <w:p w14:paraId="201FD184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B57C95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6C05E7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181C" w14:paraId="5A7E6A99" w14:textId="77777777" w:rsidTr="0023450A">
        <w:tc>
          <w:tcPr>
            <w:tcW w:w="9350" w:type="dxa"/>
          </w:tcPr>
          <w:p w14:paraId="402B5C3D" w14:textId="77777777" w:rsidR="009A181C" w:rsidRDefault="009A181C" w:rsidP="00234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 xml:space="preserve">What new skills have you learned </w:t>
            </w:r>
            <w:proofErr w:type="gramStart"/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as a result of</w:t>
            </w:r>
            <w:proofErr w:type="gramEnd"/>
            <w:r w:rsidRPr="00646BBC">
              <w:rPr>
                <w:rFonts w:ascii="Times New Roman" w:hAnsi="Times New Roman" w:cs="Times New Roman"/>
                <w:sz w:val="24"/>
                <w:szCs w:val="24"/>
              </w:rPr>
              <w:t xml:space="preserve"> this project?</w:t>
            </w:r>
          </w:p>
        </w:tc>
      </w:tr>
      <w:tr w:rsidR="009A181C" w14:paraId="496E2E42" w14:textId="77777777" w:rsidTr="0023450A">
        <w:tc>
          <w:tcPr>
            <w:tcW w:w="9350" w:type="dxa"/>
          </w:tcPr>
          <w:p w14:paraId="3ECC52A3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8B1600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D7CF39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3593A6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F1637C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181C" w14:paraId="1DE29CCF" w14:textId="77777777" w:rsidTr="0023450A">
        <w:tc>
          <w:tcPr>
            <w:tcW w:w="9350" w:type="dxa"/>
          </w:tcPr>
          <w:p w14:paraId="218246CB" w14:textId="77777777" w:rsidR="009A181C" w:rsidRDefault="009A181C" w:rsidP="00234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What key strengths did you bring to your team?</w:t>
            </w:r>
          </w:p>
        </w:tc>
      </w:tr>
      <w:tr w:rsidR="009A181C" w14:paraId="22B58CE3" w14:textId="77777777" w:rsidTr="0023450A">
        <w:tc>
          <w:tcPr>
            <w:tcW w:w="9350" w:type="dxa"/>
          </w:tcPr>
          <w:p w14:paraId="19A67A7B" w14:textId="77777777" w:rsidR="009A181C" w:rsidRPr="00646BBC" w:rsidRDefault="009A181C" w:rsidP="009A181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2B6A85FC" w14:textId="77777777" w:rsidTr="0023450A">
        <w:tc>
          <w:tcPr>
            <w:tcW w:w="9350" w:type="dxa"/>
          </w:tcPr>
          <w:p w14:paraId="29EAAFE4" w14:textId="77777777" w:rsidR="009A181C" w:rsidRPr="00646BBC" w:rsidRDefault="009A181C" w:rsidP="009A181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752A42F0" w14:textId="77777777" w:rsidTr="0023450A">
        <w:tc>
          <w:tcPr>
            <w:tcW w:w="9350" w:type="dxa"/>
          </w:tcPr>
          <w:p w14:paraId="30A2EB51" w14:textId="77777777" w:rsidR="009A181C" w:rsidRPr="00646BBC" w:rsidRDefault="009A181C" w:rsidP="009A181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156DA16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181C" w14:paraId="19604479" w14:textId="77777777" w:rsidTr="0023450A">
        <w:tc>
          <w:tcPr>
            <w:tcW w:w="9350" w:type="dxa"/>
          </w:tcPr>
          <w:p w14:paraId="2BF96339" w14:textId="77777777" w:rsidR="009A181C" w:rsidRDefault="009A181C" w:rsidP="002345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What areas do you see yourself needing to improve?</w:t>
            </w:r>
          </w:p>
        </w:tc>
      </w:tr>
      <w:tr w:rsidR="009A181C" w14:paraId="42CF6379" w14:textId="77777777" w:rsidTr="0023450A">
        <w:tc>
          <w:tcPr>
            <w:tcW w:w="9350" w:type="dxa"/>
          </w:tcPr>
          <w:p w14:paraId="1D2F835E" w14:textId="77777777" w:rsidR="009A181C" w:rsidRPr="00646BBC" w:rsidRDefault="009A181C" w:rsidP="009A181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7AD14257" w14:textId="77777777" w:rsidTr="0023450A">
        <w:tc>
          <w:tcPr>
            <w:tcW w:w="9350" w:type="dxa"/>
          </w:tcPr>
          <w:p w14:paraId="2927E6E2" w14:textId="77777777" w:rsidR="009A181C" w:rsidRPr="00646BBC" w:rsidRDefault="009A181C" w:rsidP="009A181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EB066E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62897E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lent=5, Good=4, Average=3, Poor=2, Unsatisfactory=1, Not Applicable=N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540"/>
        <w:gridCol w:w="450"/>
        <w:gridCol w:w="540"/>
        <w:gridCol w:w="540"/>
        <w:gridCol w:w="540"/>
      </w:tblGrid>
      <w:tr w:rsidR="009A181C" w14:paraId="6ECA1363" w14:textId="77777777" w:rsidTr="009A181C">
        <w:tc>
          <w:tcPr>
            <w:tcW w:w="6745" w:type="dxa"/>
          </w:tcPr>
          <w:p w14:paraId="0E419752" w14:textId="56812221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Rate your project effor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for each of the belo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are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lace a check)</w:t>
            </w:r>
          </w:p>
        </w:tc>
        <w:tc>
          <w:tcPr>
            <w:tcW w:w="540" w:type="dxa"/>
          </w:tcPr>
          <w:p w14:paraId="0556D1AD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50" w:type="dxa"/>
          </w:tcPr>
          <w:p w14:paraId="6EB685C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40" w:type="dxa"/>
          </w:tcPr>
          <w:p w14:paraId="6B3627E2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40" w:type="dxa"/>
          </w:tcPr>
          <w:p w14:paraId="17A5032A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40" w:type="dxa"/>
          </w:tcPr>
          <w:p w14:paraId="307711B0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A181C" w14:paraId="549F61F0" w14:textId="77777777" w:rsidTr="009A181C">
        <w:tc>
          <w:tcPr>
            <w:tcW w:w="6745" w:type="dxa"/>
          </w:tcPr>
          <w:p w14:paraId="59569D52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itude</w:t>
            </w:r>
          </w:p>
        </w:tc>
        <w:tc>
          <w:tcPr>
            <w:tcW w:w="540" w:type="dxa"/>
          </w:tcPr>
          <w:p w14:paraId="6ADE436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BCCC6D8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9F53332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3EB9E034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BDAF8F6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0EFDC3D4" w14:textId="77777777" w:rsidTr="009A181C">
        <w:tc>
          <w:tcPr>
            <w:tcW w:w="6745" w:type="dxa"/>
          </w:tcPr>
          <w:p w14:paraId="017D1B4B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itiative</w:t>
            </w:r>
          </w:p>
        </w:tc>
        <w:tc>
          <w:tcPr>
            <w:tcW w:w="540" w:type="dxa"/>
          </w:tcPr>
          <w:p w14:paraId="378CBD53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D47F205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3C1C791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B5E47F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5AFAA132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A65F66E" w14:textId="77777777" w:rsidTr="009A181C">
        <w:tc>
          <w:tcPr>
            <w:tcW w:w="6745" w:type="dxa"/>
          </w:tcPr>
          <w:p w14:paraId="384E5DBB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ndability</w:t>
            </w:r>
          </w:p>
        </w:tc>
        <w:tc>
          <w:tcPr>
            <w:tcW w:w="540" w:type="dxa"/>
          </w:tcPr>
          <w:p w14:paraId="316E8DE0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945940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D4CBF95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045EBED4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1CB7CB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513288A5" w14:textId="77777777" w:rsidTr="009A181C">
        <w:tc>
          <w:tcPr>
            <w:tcW w:w="6745" w:type="dxa"/>
          </w:tcPr>
          <w:p w14:paraId="74AB9F3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Quality</w:t>
            </w:r>
          </w:p>
        </w:tc>
        <w:tc>
          <w:tcPr>
            <w:tcW w:w="540" w:type="dxa"/>
          </w:tcPr>
          <w:p w14:paraId="770714B5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5B251F9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04FF9ECB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5D7B8359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666AD09C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AE38EA8" w14:textId="77777777" w:rsidTr="009A181C">
        <w:tc>
          <w:tcPr>
            <w:tcW w:w="6745" w:type="dxa"/>
          </w:tcPr>
          <w:p w14:paraId="1AB0F903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Quantity</w:t>
            </w:r>
          </w:p>
        </w:tc>
        <w:tc>
          <w:tcPr>
            <w:tcW w:w="540" w:type="dxa"/>
          </w:tcPr>
          <w:p w14:paraId="124D9E1E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46B796F3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0C26CF02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7E03453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F44419E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11AF06A0" w14:textId="77777777" w:rsidTr="009A181C">
        <w:tc>
          <w:tcPr>
            <w:tcW w:w="6745" w:type="dxa"/>
          </w:tcPr>
          <w:p w14:paraId="46E4A6C3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ical knowledge</w:t>
            </w:r>
          </w:p>
        </w:tc>
        <w:tc>
          <w:tcPr>
            <w:tcW w:w="540" w:type="dxa"/>
          </w:tcPr>
          <w:p w14:paraId="4CDE579D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8D3F489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658DEB9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5A652676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581731A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7E04E344" w14:textId="77777777" w:rsidTr="009A181C">
        <w:tc>
          <w:tcPr>
            <w:tcW w:w="6745" w:type="dxa"/>
          </w:tcPr>
          <w:p w14:paraId="029DF1DC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le to work with</w:t>
            </w:r>
          </w:p>
        </w:tc>
        <w:tc>
          <w:tcPr>
            <w:tcW w:w="540" w:type="dxa"/>
          </w:tcPr>
          <w:p w14:paraId="0054453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BEFFC9D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00BAF544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F5FD9F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3B38BAC9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70FB575" w14:textId="77777777" w:rsidTr="009A181C">
        <w:tc>
          <w:tcPr>
            <w:tcW w:w="6745" w:type="dxa"/>
          </w:tcPr>
          <w:p w14:paraId="1C8FA80F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 ability</w:t>
            </w:r>
          </w:p>
        </w:tc>
        <w:tc>
          <w:tcPr>
            <w:tcW w:w="540" w:type="dxa"/>
          </w:tcPr>
          <w:p w14:paraId="4E2F00C5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C3D5DAE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593FCD6D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FB8BA1E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6CC903D6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353723E6" w14:textId="77777777" w:rsidTr="009A181C">
        <w:tc>
          <w:tcPr>
            <w:tcW w:w="6745" w:type="dxa"/>
          </w:tcPr>
          <w:p w14:paraId="70B120F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gment</w:t>
            </w:r>
          </w:p>
        </w:tc>
        <w:tc>
          <w:tcPr>
            <w:tcW w:w="540" w:type="dxa"/>
          </w:tcPr>
          <w:p w14:paraId="5649BCC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5DC089D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5436592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59C7984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EEE90E0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12515D9E" w14:textId="77777777" w:rsidTr="009A181C">
        <w:tc>
          <w:tcPr>
            <w:tcW w:w="6745" w:type="dxa"/>
          </w:tcPr>
          <w:p w14:paraId="1F69058C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ibility</w:t>
            </w:r>
          </w:p>
        </w:tc>
        <w:tc>
          <w:tcPr>
            <w:tcW w:w="540" w:type="dxa"/>
          </w:tcPr>
          <w:p w14:paraId="1B06A148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865FD54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BB465DF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42B4D422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E3AF81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529E7916" w14:textId="77777777" w:rsidTr="009A181C">
        <w:tc>
          <w:tcPr>
            <w:tcW w:w="6745" w:type="dxa"/>
          </w:tcPr>
          <w:p w14:paraId="568127A0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dership</w:t>
            </w:r>
          </w:p>
        </w:tc>
        <w:tc>
          <w:tcPr>
            <w:tcW w:w="540" w:type="dxa"/>
          </w:tcPr>
          <w:p w14:paraId="33DA0BED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4F08650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018A6E5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1CC76181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27F46230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A181C" w14:paraId="51B6B6E8" w14:textId="77777777" w:rsidTr="009A181C">
        <w:tc>
          <w:tcPr>
            <w:tcW w:w="6745" w:type="dxa"/>
          </w:tcPr>
          <w:p w14:paraId="24982C5E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VERALL PERFORMANCE</w:t>
            </w:r>
          </w:p>
        </w:tc>
        <w:tc>
          <w:tcPr>
            <w:tcW w:w="540" w:type="dxa"/>
          </w:tcPr>
          <w:p w14:paraId="7CEAD0C9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5758A98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F6C7947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7F75A5CE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0" w:type="dxa"/>
          </w:tcPr>
          <w:p w14:paraId="5F66CA58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993B646" w14:textId="77777777" w:rsidR="009A181C" w:rsidRDefault="009A181C" w:rsidP="009A181C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A181C" w14:paraId="2962E0BE" w14:textId="77777777" w:rsidTr="0023450A">
        <w:tc>
          <w:tcPr>
            <w:tcW w:w="9350" w:type="dxa"/>
          </w:tcPr>
          <w:p w14:paraId="62C48D05" w14:textId="77777777" w:rsidR="009A181C" w:rsidRDefault="009A181C" w:rsidP="00742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6BBC">
              <w:rPr>
                <w:rFonts w:ascii="Times New Roman" w:hAnsi="Times New Roman" w:cs="Times New Roman"/>
                <w:sz w:val="24"/>
                <w:szCs w:val="24"/>
              </w:rPr>
              <w:t>Any additional comments you would like to share about your project experience?</w:t>
            </w:r>
          </w:p>
        </w:tc>
      </w:tr>
      <w:tr w:rsidR="009A181C" w14:paraId="73E20B39" w14:textId="77777777" w:rsidTr="0023450A">
        <w:tc>
          <w:tcPr>
            <w:tcW w:w="9350" w:type="dxa"/>
          </w:tcPr>
          <w:p w14:paraId="5154B064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FFBE3A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17F00" w14:textId="77777777" w:rsidR="009A181C" w:rsidRDefault="009A181C" w:rsidP="002345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560C7D" w14:textId="30B0D8FF" w:rsidR="009A181C" w:rsidRDefault="009A181C" w:rsidP="00646BB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C138C0" w14:textId="590F3E41" w:rsidR="009A181C" w:rsidRDefault="00742A98" w:rsidP="009A181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ject Evaluation for CS363</w:t>
      </w:r>
    </w:p>
    <w:p w14:paraId="7AE42CDF" w14:textId="1E9A62B8" w:rsidR="00742A98" w:rsidRDefault="00742A98" w:rsidP="00742A9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CA027D" w14:textId="0A01D698" w:rsidR="00742A98" w:rsidRDefault="00742A98" w:rsidP="00742A9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Being Evaluated: ______________________</w:t>
      </w:r>
    </w:p>
    <w:p w14:paraId="0392449D" w14:textId="6AE55629" w:rsidR="00742A98" w:rsidRDefault="00742A98" w:rsidP="00742A9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eam: _______________________________</w:t>
      </w:r>
    </w:p>
    <w:p w14:paraId="302FE9AF" w14:textId="02074774" w:rsidR="00742A98" w:rsidRDefault="00742A98" w:rsidP="00742A9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4CEE8D" w14:textId="65DE0550" w:rsidR="00742A98" w:rsidRDefault="00742A98" w:rsidP="00742A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venir-Book" w:hAnsi="Avenir-Book" w:cs="Avenir-Book"/>
          <w:sz w:val="24"/>
          <w:szCs w:val="24"/>
        </w:rPr>
        <w:t>Inadequate – 0, Adequate – 1, Good – 2, Excellent – 3. You may score using decimal number. Ex. 1.5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8635"/>
        <w:gridCol w:w="2160"/>
      </w:tblGrid>
      <w:tr w:rsidR="00742A98" w14:paraId="7156560F" w14:textId="77777777" w:rsidTr="00742A98">
        <w:tc>
          <w:tcPr>
            <w:tcW w:w="8635" w:type="dxa"/>
          </w:tcPr>
          <w:p w14:paraId="1C057F67" w14:textId="65664DCF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aluation Areas</w:t>
            </w:r>
          </w:p>
        </w:tc>
        <w:tc>
          <w:tcPr>
            <w:tcW w:w="2160" w:type="dxa"/>
          </w:tcPr>
          <w:p w14:paraId="19F5449F" w14:textId="0C99F89A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</w:tc>
      </w:tr>
      <w:tr w:rsidR="00742A98" w14:paraId="37233462" w14:textId="77777777" w:rsidTr="00742A98">
        <w:tc>
          <w:tcPr>
            <w:tcW w:w="8635" w:type="dxa"/>
          </w:tcPr>
          <w:p w14:paraId="18307689" w14:textId="34A7888B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Quality/clarity of the presentation</w:t>
            </w:r>
          </w:p>
        </w:tc>
        <w:tc>
          <w:tcPr>
            <w:tcW w:w="2160" w:type="dxa"/>
          </w:tcPr>
          <w:p w14:paraId="16402DA1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4785CE12" w14:textId="77777777" w:rsidTr="00742A98">
        <w:tc>
          <w:tcPr>
            <w:tcW w:w="8635" w:type="dxa"/>
          </w:tcPr>
          <w:p w14:paraId="7BBDDBE8" w14:textId="17845232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Analysis/use of input data</w:t>
            </w:r>
          </w:p>
        </w:tc>
        <w:tc>
          <w:tcPr>
            <w:tcW w:w="2160" w:type="dxa"/>
          </w:tcPr>
          <w:p w14:paraId="3DAA40D4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1023E2CB" w14:textId="77777777" w:rsidTr="00742A98">
        <w:tc>
          <w:tcPr>
            <w:tcW w:w="8635" w:type="dxa"/>
          </w:tcPr>
          <w:p w14:paraId="2AE7F0A7" w14:textId="73672E82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Modeling detail/approach</w:t>
            </w:r>
          </w:p>
        </w:tc>
        <w:tc>
          <w:tcPr>
            <w:tcW w:w="2160" w:type="dxa"/>
          </w:tcPr>
          <w:p w14:paraId="1F07FA8E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49C2728D" w14:textId="77777777" w:rsidTr="00742A98">
        <w:tc>
          <w:tcPr>
            <w:tcW w:w="8635" w:type="dxa"/>
          </w:tcPr>
          <w:p w14:paraId="4B77DB51" w14:textId="127988A9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Model internal documentation</w:t>
            </w:r>
          </w:p>
        </w:tc>
        <w:tc>
          <w:tcPr>
            <w:tcW w:w="2160" w:type="dxa"/>
          </w:tcPr>
          <w:p w14:paraId="50258093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1E451DD8" w14:textId="77777777" w:rsidTr="00742A98">
        <w:tc>
          <w:tcPr>
            <w:tcW w:w="8635" w:type="dxa"/>
          </w:tcPr>
          <w:p w14:paraId="7A43A241" w14:textId="348D839F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Verification and Validation</w:t>
            </w:r>
          </w:p>
        </w:tc>
        <w:tc>
          <w:tcPr>
            <w:tcW w:w="2160" w:type="dxa"/>
          </w:tcPr>
          <w:p w14:paraId="0FB49858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6993E0FB" w14:textId="77777777" w:rsidTr="00742A98">
        <w:tc>
          <w:tcPr>
            <w:tcW w:w="8635" w:type="dxa"/>
          </w:tcPr>
          <w:p w14:paraId="1EDE897E" w14:textId="617EC192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Quality of animation</w:t>
            </w:r>
          </w:p>
        </w:tc>
        <w:tc>
          <w:tcPr>
            <w:tcW w:w="2160" w:type="dxa"/>
          </w:tcPr>
          <w:p w14:paraId="5A4D7BD1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2BD9DD3E" w14:textId="77777777" w:rsidTr="00742A98">
        <w:tc>
          <w:tcPr>
            <w:tcW w:w="8635" w:type="dxa"/>
          </w:tcPr>
          <w:p w14:paraId="0609988B" w14:textId="0502FD44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Experimentation/exploration of alternatives</w:t>
            </w:r>
          </w:p>
        </w:tc>
        <w:tc>
          <w:tcPr>
            <w:tcW w:w="2160" w:type="dxa"/>
          </w:tcPr>
          <w:p w14:paraId="392DC48B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47C89AEF" w14:textId="77777777" w:rsidTr="00742A98">
        <w:tc>
          <w:tcPr>
            <w:tcW w:w="8635" w:type="dxa"/>
          </w:tcPr>
          <w:p w14:paraId="4D804D55" w14:textId="47DD17DE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Analysis of results</w:t>
            </w:r>
          </w:p>
        </w:tc>
        <w:tc>
          <w:tcPr>
            <w:tcW w:w="2160" w:type="dxa"/>
          </w:tcPr>
          <w:p w14:paraId="4E23A047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0D05E875" w14:textId="77777777" w:rsidTr="00742A98">
        <w:tc>
          <w:tcPr>
            <w:tcW w:w="8635" w:type="dxa"/>
          </w:tcPr>
          <w:p w14:paraId="302AFDF0" w14:textId="328A5266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Quality of the recommendations</w:t>
            </w:r>
          </w:p>
        </w:tc>
        <w:tc>
          <w:tcPr>
            <w:tcW w:w="2160" w:type="dxa"/>
          </w:tcPr>
          <w:p w14:paraId="7C5CBE85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036449CA" w14:textId="77777777" w:rsidTr="00742A98">
        <w:tc>
          <w:tcPr>
            <w:tcW w:w="8635" w:type="dxa"/>
          </w:tcPr>
          <w:p w14:paraId="40DDB892" w14:textId="600D6448" w:rsidR="00742A98" w:rsidRP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>Overall quality of the project and Executive Summary</w:t>
            </w:r>
          </w:p>
        </w:tc>
        <w:tc>
          <w:tcPr>
            <w:tcW w:w="2160" w:type="dxa"/>
          </w:tcPr>
          <w:p w14:paraId="14FE85EB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2A98" w14:paraId="282B8C08" w14:textId="77777777" w:rsidTr="00742A98">
        <w:tc>
          <w:tcPr>
            <w:tcW w:w="8635" w:type="dxa"/>
          </w:tcPr>
          <w:p w14:paraId="5B21331F" w14:textId="467F5EC0" w:rsidR="00742A98" w:rsidRPr="00742A98" w:rsidRDefault="00742A98" w:rsidP="00742A9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160" w:type="dxa"/>
          </w:tcPr>
          <w:p w14:paraId="23B314A4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C46DDA" w14:textId="1F62BEB3" w:rsidR="00742A98" w:rsidRDefault="00742A98" w:rsidP="00742A98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742A98" w14:paraId="0709C85F" w14:textId="77777777" w:rsidTr="00742A98">
        <w:tc>
          <w:tcPr>
            <w:tcW w:w="10790" w:type="dxa"/>
          </w:tcPr>
          <w:p w14:paraId="5E6FEDFC" w14:textId="4A75E2FB" w:rsidR="00742A98" w:rsidRDefault="00742A98" w:rsidP="00742A9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42A98">
              <w:rPr>
                <w:rFonts w:ascii="Times New Roman" w:hAnsi="Times New Roman" w:cs="Times New Roman"/>
                <w:sz w:val="24"/>
                <w:szCs w:val="24"/>
              </w:rPr>
              <w:t xml:space="preserve">Specify any improvements needed to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</w:tc>
      </w:tr>
      <w:tr w:rsidR="00742A98" w14:paraId="6CFC1D5C" w14:textId="77777777" w:rsidTr="00742A98">
        <w:tc>
          <w:tcPr>
            <w:tcW w:w="10790" w:type="dxa"/>
          </w:tcPr>
          <w:p w14:paraId="512C0F15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1CA420" w14:textId="77777777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58A69A" w14:textId="224B7D8F" w:rsidR="00742A98" w:rsidRDefault="00742A98" w:rsidP="00742A9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A3A8F6D" w14:textId="77777777" w:rsidR="00742A98" w:rsidRPr="00280ADA" w:rsidRDefault="00742A98" w:rsidP="00742A98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742A98" w:rsidRPr="00280ADA" w:rsidSect="00646BBC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-Book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9B4"/>
    <w:multiLevelType w:val="hybridMultilevel"/>
    <w:tmpl w:val="E3D053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A46F7"/>
    <w:multiLevelType w:val="hybridMultilevel"/>
    <w:tmpl w:val="035AF6D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E14F3"/>
    <w:multiLevelType w:val="hybridMultilevel"/>
    <w:tmpl w:val="74A440A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10387"/>
    <w:multiLevelType w:val="hybridMultilevel"/>
    <w:tmpl w:val="035AF6D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61EDD"/>
    <w:multiLevelType w:val="hybridMultilevel"/>
    <w:tmpl w:val="557C046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23C22"/>
    <w:multiLevelType w:val="hybridMultilevel"/>
    <w:tmpl w:val="1E8C64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F2BAD"/>
    <w:multiLevelType w:val="hybridMultilevel"/>
    <w:tmpl w:val="8FBA7DB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009C1"/>
    <w:multiLevelType w:val="hybridMultilevel"/>
    <w:tmpl w:val="B73E5D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745A99"/>
    <w:multiLevelType w:val="hybridMultilevel"/>
    <w:tmpl w:val="4BD6C9A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53C41"/>
    <w:multiLevelType w:val="hybridMultilevel"/>
    <w:tmpl w:val="4B88EDF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1A0AEB"/>
    <w:multiLevelType w:val="hybridMultilevel"/>
    <w:tmpl w:val="557C046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D25C5F"/>
    <w:multiLevelType w:val="hybridMultilevel"/>
    <w:tmpl w:val="4BD6C9A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079365">
    <w:abstractNumId w:val="5"/>
  </w:num>
  <w:num w:numId="2" w16cid:durableId="154229644">
    <w:abstractNumId w:val="7"/>
  </w:num>
  <w:num w:numId="3" w16cid:durableId="1482580211">
    <w:abstractNumId w:val="6"/>
  </w:num>
  <w:num w:numId="4" w16cid:durableId="1971858656">
    <w:abstractNumId w:val="0"/>
  </w:num>
  <w:num w:numId="5" w16cid:durableId="358091216">
    <w:abstractNumId w:val="2"/>
  </w:num>
  <w:num w:numId="6" w16cid:durableId="474757971">
    <w:abstractNumId w:val="9"/>
  </w:num>
  <w:num w:numId="7" w16cid:durableId="6561914">
    <w:abstractNumId w:val="1"/>
  </w:num>
  <w:num w:numId="8" w16cid:durableId="11810482">
    <w:abstractNumId w:val="4"/>
  </w:num>
  <w:num w:numId="9" w16cid:durableId="1689483681">
    <w:abstractNumId w:val="8"/>
  </w:num>
  <w:num w:numId="10" w16cid:durableId="970524726">
    <w:abstractNumId w:val="3"/>
  </w:num>
  <w:num w:numId="11" w16cid:durableId="1672565873">
    <w:abstractNumId w:val="10"/>
  </w:num>
  <w:num w:numId="12" w16cid:durableId="16118878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sTAxNTExsDQ2MTNX0lEKTi0uzszPAykwqgUAR5h5SywAAAA="/>
  </w:docVars>
  <w:rsids>
    <w:rsidRoot w:val="00C37738"/>
    <w:rsid w:val="00112554"/>
    <w:rsid w:val="00115A77"/>
    <w:rsid w:val="00123139"/>
    <w:rsid w:val="00247416"/>
    <w:rsid w:val="00280ADA"/>
    <w:rsid w:val="002E5AAC"/>
    <w:rsid w:val="00646BBC"/>
    <w:rsid w:val="00742A98"/>
    <w:rsid w:val="0098588E"/>
    <w:rsid w:val="00992CAC"/>
    <w:rsid w:val="009A181C"/>
    <w:rsid w:val="009C2919"/>
    <w:rsid w:val="00AE1D41"/>
    <w:rsid w:val="00C37738"/>
    <w:rsid w:val="00CC4AE3"/>
    <w:rsid w:val="00D82B77"/>
    <w:rsid w:val="00EA7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CBF83"/>
  <w15:chartTrackingRefBased/>
  <w15:docId w15:val="{ADB7E919-160A-4ED6-8B78-967E78109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AE3"/>
    <w:pPr>
      <w:ind w:left="720"/>
      <w:contextualSpacing/>
    </w:pPr>
  </w:style>
  <w:style w:type="table" w:styleId="TableGrid">
    <w:name w:val="Table Grid"/>
    <w:basedOn w:val="TableNormal"/>
    <w:uiPriority w:val="39"/>
    <w:rsid w:val="00646B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08164A009CEA4385A38D513B60E2B4" ma:contentTypeVersion="2" ma:contentTypeDescription="Create a new document." ma:contentTypeScope="" ma:versionID="5dedc4fa07717254d88d89af890989cc">
  <xsd:schema xmlns:xsd="http://www.w3.org/2001/XMLSchema" xmlns:xs="http://www.w3.org/2001/XMLSchema" xmlns:p="http://schemas.microsoft.com/office/2006/metadata/properties" xmlns:ns2="c62047e7-385c-44da-92b6-a0f757607017" targetNamespace="http://schemas.microsoft.com/office/2006/metadata/properties" ma:root="true" ma:fieldsID="8ac5a5b27350ebcabf551c05c6827dea" ns2:_="">
    <xsd:import namespace="c62047e7-385c-44da-92b6-a0f7576070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2047e7-385c-44da-92b6-a0f7576070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5F6B73-053D-4DF6-9DB7-622C1808526E}"/>
</file>

<file path=customXml/itemProps2.xml><?xml version="1.0" encoding="utf-8"?>
<ds:datastoreItem xmlns:ds="http://schemas.openxmlformats.org/officeDocument/2006/customXml" ds:itemID="{613C7551-4933-4927-94F9-CA66FB2EF3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80893A-6F9D-490E-867A-45307F5C5C09}">
  <ds:schemaRefs>
    <ds:schemaRef ds:uri="http://schemas.microsoft.com/office/2006/metadata/properties"/>
    <ds:schemaRef ds:uri="http://schemas.microsoft.com/office/infopath/2007/PartnerControls"/>
    <ds:schemaRef ds:uri="d7e9973c-cca4-4364-8b49-36c50de12ca0"/>
    <ds:schemaRef ds:uri="d4ce1220-bf0c-409d-8b12-ed4e019103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5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Eilbert Lee</dc:creator>
  <cp:keywords/>
  <dc:description/>
  <cp:lastModifiedBy>Jan Eilbert Lee</cp:lastModifiedBy>
  <cp:revision>5</cp:revision>
  <dcterms:created xsi:type="dcterms:W3CDTF">2022-03-08T02:53:00Z</dcterms:created>
  <dcterms:modified xsi:type="dcterms:W3CDTF">2023-03-07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08164A009CEA4385A38D513B60E2B4</vt:lpwstr>
  </property>
  <property fmtid="{D5CDD505-2E9C-101B-9397-08002B2CF9AE}" pid="3" name="MediaServiceImageTags">
    <vt:lpwstr/>
  </property>
</Properties>
</file>